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019A" w:rsidRPr="00CB7ABE" w:rsidRDefault="006D019A">
      <w:pPr>
        <w:rPr>
          <w:b/>
        </w:rPr>
      </w:pPr>
      <w:r w:rsidRPr="00CB7ABE">
        <w:rPr>
          <w:b/>
        </w:rPr>
        <w:t>To do:</w:t>
      </w:r>
    </w:p>
    <w:p w:rsidR="006D019A" w:rsidRDefault="006D019A" w:rsidP="006D019A">
      <w:pPr>
        <w:pStyle w:val="ListParagraph"/>
        <w:numPr>
          <w:ilvl w:val="0"/>
          <w:numId w:val="1"/>
        </w:numPr>
      </w:pPr>
      <w:r>
        <w:t>Add d</w:t>
      </w:r>
      <w:r w:rsidR="00DD0933">
        <w:t>escri</w:t>
      </w:r>
      <w:r>
        <w:t>be table function (S3 method?)</w:t>
      </w:r>
    </w:p>
    <w:p w:rsidR="006D019A" w:rsidRDefault="006D019A" w:rsidP="006D019A">
      <w:pPr>
        <w:pStyle w:val="ListParagraph"/>
        <w:numPr>
          <w:ilvl w:val="0"/>
          <w:numId w:val="1"/>
        </w:numPr>
      </w:pPr>
      <w:r>
        <w:t>Cluster bias function both with clustering in one and multiple arms</w:t>
      </w:r>
    </w:p>
    <w:p w:rsidR="006D019A" w:rsidRDefault="006D019A" w:rsidP="006D019A">
      <w:pPr>
        <w:pStyle w:val="ListParagraph"/>
        <w:numPr>
          <w:ilvl w:val="0"/>
          <w:numId w:val="1"/>
        </w:numPr>
      </w:pPr>
      <w:r>
        <w:t>Forest plot function</w:t>
      </w:r>
      <w:r w:rsidR="00CB7ABE">
        <w:t>, mean plot</w:t>
      </w:r>
      <w:r w:rsidR="00DD0933">
        <w:t>,</w:t>
      </w:r>
      <w:r w:rsidR="00CB7ABE">
        <w:t xml:space="preserve"> and single_point plot</w:t>
      </w:r>
    </w:p>
    <w:p w:rsidR="00B04C6A" w:rsidRDefault="00B426E7" w:rsidP="00B04C6A">
      <w:pPr>
        <w:pStyle w:val="ListParagraph"/>
        <w:numPr>
          <w:ilvl w:val="0"/>
          <w:numId w:val="1"/>
        </w:numPr>
      </w:pPr>
      <w:r>
        <w:t>Add data (</w:t>
      </w:r>
      <w:r w:rsidR="00CB7ABE">
        <w:t>RER, Co-teaching</w:t>
      </w:r>
      <w:r>
        <w:t>, etc.</w:t>
      </w:r>
      <w:r w:rsidR="00CB7ABE">
        <w:t>) to the package</w:t>
      </w:r>
    </w:p>
    <w:p w:rsidR="00B04C6A" w:rsidRDefault="00B426E7" w:rsidP="00B04C6A">
      <w:pPr>
        <w:pStyle w:val="ListParagraph"/>
        <w:numPr>
          <w:ilvl w:val="0"/>
          <w:numId w:val="1"/>
        </w:numPr>
      </w:pPr>
      <w:r>
        <w:t>Write on</w:t>
      </w:r>
      <w:r w:rsidR="00B04C6A">
        <w:t xml:space="preserve"> VIVECampbell vignette</w:t>
      </w:r>
    </w:p>
    <w:p w:rsidR="00B426E7" w:rsidRDefault="00B426E7" w:rsidP="00B04C6A">
      <w:pPr>
        <w:pStyle w:val="ListParagraph"/>
        <w:numPr>
          <w:ilvl w:val="0"/>
          <w:numId w:val="1"/>
        </w:numPr>
      </w:pPr>
      <w:r>
        <w:t xml:space="preserve">Add articles regarding how to pool effect sizes across (multiple) </w:t>
      </w:r>
      <w:bookmarkStart w:id="0" w:name="_GoBack"/>
      <w:bookmarkEnd w:id="0"/>
      <w:r>
        <w:t>sub-groups</w:t>
      </w:r>
    </w:p>
    <w:sectPr w:rsidR="00B426E7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253DBD"/>
    <w:multiLevelType w:val="hybridMultilevel"/>
    <w:tmpl w:val="86526C7E"/>
    <w:lvl w:ilvl="0" w:tplc="37AAF59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MTE0MDU1MbE0NjdQ0lEKTi0uzszPAykwrgUA8bwtnCwAAAA="/>
  </w:docVars>
  <w:rsids>
    <w:rsidRoot w:val="006D019A"/>
    <w:rsid w:val="006D019A"/>
    <w:rsid w:val="009867F7"/>
    <w:rsid w:val="00A473E7"/>
    <w:rsid w:val="00B04C6A"/>
    <w:rsid w:val="00B426E7"/>
    <w:rsid w:val="00CB7ABE"/>
    <w:rsid w:val="00DD0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595E12"/>
  <w15:chartTrackingRefBased/>
  <w15:docId w15:val="{3495F87B-AC04-46A5-A7B2-515894D34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67F7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67F7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67F7"/>
    <w:rPr>
      <w:rFonts w:ascii="Times New Roman" w:eastAsiaTheme="majorEastAsia" w:hAnsi="Times New Roman" w:cstheme="majorBidi"/>
      <w:color w:val="000000" w:themeColor="text1"/>
      <w:sz w:val="28"/>
      <w:szCs w:val="32"/>
    </w:rPr>
  </w:style>
  <w:style w:type="paragraph" w:styleId="ListParagraph">
    <w:name w:val="List Paragraph"/>
    <w:basedOn w:val="Normal"/>
    <w:uiPriority w:val="34"/>
    <w:qFormat/>
    <w:rsid w:val="006D01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6</Words>
  <Characters>272</Characters>
  <Application>Microsoft Office Word</Application>
  <DocSecurity>0</DocSecurity>
  <Lines>6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ns It</Company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kel Helding Vembye</dc:creator>
  <cp:keywords/>
  <dc:description/>
  <cp:lastModifiedBy>Mikkel Helding Vembye</cp:lastModifiedBy>
  <cp:revision>5</cp:revision>
  <dcterms:created xsi:type="dcterms:W3CDTF">2023-01-16T12:01:00Z</dcterms:created>
  <dcterms:modified xsi:type="dcterms:W3CDTF">2023-01-19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c58819-be07-4ba6-8b1a-9e79c7fd0d11</vt:lpwstr>
  </property>
</Properties>
</file>